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CBRE</w:t>
      </w:r>
    </w:p>
    <w:p w14:paraId="424856E2" w14:textId="0C7BB45C" w:rsidR="00940563" w:rsidRDefault="001F45AE" w:rsidP="00FB7279">
      <w:pPr>
        <w:pStyle w:val="NoSpacing"/>
      </w:pPr>
      <w:r>
        <w:t>New York, NY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1A54BF21" w:rsidR="00EF18E6" w:rsidRPr="00B15719" w:rsidRDefault="00EF18E6" w:rsidP="00EF18E6">
      <w:r w:rsidRPr="00B15719">
        <w:t xml:space="preserve">I am interested in the </w:t>
      </w:r>
      <w:r w:rsidR="00307B8E" w:rsidRPr="00307B8E">
        <w:t>Business Analyst - Remo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CBR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CBRE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CBRE and </w:t>
      </w:r>
      <w:r w:rsidR="00275828">
        <w:t xml:space="preserve">the Business Analyst - Remo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B2B1F8" w14:textId="77777777" w:rsidR="00EA0BDB" w:rsidRDefault="00EA0BDB" w:rsidP="00AA2CAA">
      <w:pPr>
        <w:spacing w:after="0" w:line="240" w:lineRule="auto"/>
      </w:pPr>
      <w:r>
        <w:separator/>
      </w:r>
    </w:p>
  </w:endnote>
  <w:endnote w:type="continuationSeparator" w:id="0">
    <w:p w14:paraId="2B76B3BD" w14:textId="77777777" w:rsidR="00EA0BDB" w:rsidRDefault="00EA0BDB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4352AC" w14:textId="77777777" w:rsidR="00EA0BDB" w:rsidRDefault="00EA0BDB" w:rsidP="00AA2CAA">
      <w:pPr>
        <w:spacing w:after="0" w:line="240" w:lineRule="auto"/>
      </w:pPr>
      <w:r>
        <w:separator/>
      </w:r>
    </w:p>
  </w:footnote>
  <w:footnote w:type="continuationSeparator" w:id="0">
    <w:p w14:paraId="74857E72" w14:textId="77777777" w:rsidR="00EA0BDB" w:rsidRDefault="00EA0BDB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97FE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A0BD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40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1T19:27:00Z</dcterms:modified>
</cp:coreProperties>
</file>